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EF2F5" w14:textId="140748F5" w:rsidR="00B33AD1" w:rsidRDefault="00391DCC" w:rsidP="00391DCC">
      <w:pPr>
        <w:jc w:val="center"/>
      </w:pPr>
      <w:r>
        <w:rPr>
          <w:noProof/>
        </w:rPr>
        <w:drawing>
          <wp:inline distT="0" distB="0" distL="0" distR="0" wp14:anchorId="2E5B0672" wp14:editId="273381BD">
            <wp:extent cx="3078480" cy="1731645"/>
            <wp:effectExtent l="0" t="0" r="7620" b="1905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48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A5662" w14:textId="7321F15F" w:rsidR="00391DCC" w:rsidRDefault="00391DCC" w:rsidP="00391DCC">
      <w:pPr>
        <w:spacing w:after="0"/>
        <w:jc w:val="center"/>
        <w:rPr>
          <w:b/>
          <w:bCs/>
          <w:i/>
          <w:iCs/>
        </w:rPr>
      </w:pPr>
      <w:r w:rsidRPr="00391DCC">
        <w:rPr>
          <w:b/>
          <w:bCs/>
          <w:i/>
          <w:iCs/>
        </w:rPr>
        <w:t xml:space="preserve">“Expect Good from the </w:t>
      </w:r>
      <w:proofErr w:type="gramStart"/>
      <w:r w:rsidRPr="00391DCC">
        <w:rPr>
          <w:b/>
          <w:bCs/>
          <w:i/>
          <w:iCs/>
        </w:rPr>
        <w:t>Unexpected</w:t>
      </w:r>
      <w:proofErr w:type="gramEnd"/>
      <w:r w:rsidRPr="00391DCC">
        <w:rPr>
          <w:b/>
          <w:bCs/>
          <w:i/>
          <w:iCs/>
        </w:rPr>
        <w:t>”</w:t>
      </w:r>
    </w:p>
    <w:p w14:paraId="7835CF41" w14:textId="54CF6FEE" w:rsidR="00391DCC" w:rsidRDefault="00391DCC" w:rsidP="00391DCC">
      <w:pPr>
        <w:spacing w:after="0"/>
        <w:jc w:val="center"/>
        <w:rPr>
          <w:i/>
          <w:iCs/>
        </w:rPr>
      </w:pPr>
      <w:r>
        <w:rPr>
          <w:i/>
          <w:iCs/>
        </w:rPr>
        <w:t>Acts 6-7</w:t>
      </w:r>
    </w:p>
    <w:p w14:paraId="3505D55A" w14:textId="3BD6BA02" w:rsidR="00391DCC" w:rsidRDefault="00391DCC" w:rsidP="00391DCC">
      <w:pPr>
        <w:spacing w:after="0"/>
        <w:jc w:val="center"/>
        <w:rPr>
          <w:i/>
          <w:iCs/>
        </w:rPr>
      </w:pPr>
    </w:p>
    <w:p w14:paraId="6F0E3795" w14:textId="1D3E57CE" w:rsidR="0094738A" w:rsidRDefault="0094738A" w:rsidP="00391DCC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Acts 7:51. </w:t>
      </w:r>
      <w:r>
        <w:t>What kind of attitude in the religious leaders is Stephen calling out?</w:t>
      </w:r>
    </w:p>
    <w:p w14:paraId="7BBB473C" w14:textId="77777777" w:rsidR="00ED72D5" w:rsidRDefault="00ED72D5" w:rsidP="00ED72D5">
      <w:pPr>
        <w:pStyle w:val="ListParagraph"/>
        <w:spacing w:after="0"/>
      </w:pPr>
    </w:p>
    <w:p w14:paraId="609DCB37" w14:textId="4A037DA9" w:rsidR="00ED72D5" w:rsidRDefault="00ED72D5" w:rsidP="00ED72D5">
      <w:pPr>
        <w:spacing w:after="0"/>
      </w:pPr>
    </w:p>
    <w:p w14:paraId="02F8A96B" w14:textId="77777777" w:rsidR="00ED72D5" w:rsidRDefault="00ED72D5" w:rsidP="00ED72D5">
      <w:pPr>
        <w:spacing w:after="0"/>
      </w:pPr>
    </w:p>
    <w:p w14:paraId="6B35BD9F" w14:textId="18882C5D" w:rsidR="0094738A" w:rsidRDefault="0094738A" w:rsidP="00391DCC">
      <w:pPr>
        <w:pStyle w:val="ListParagraph"/>
        <w:numPr>
          <w:ilvl w:val="0"/>
          <w:numId w:val="1"/>
        </w:numPr>
        <w:spacing w:after="0"/>
      </w:pPr>
      <w:r>
        <w:t>Have you ever known, or have you yourself ever been, a “stiff-necked” person? When?</w:t>
      </w:r>
      <w:r w:rsidR="00A74832">
        <w:t xml:space="preserve"> Towards whom or what? </w:t>
      </w:r>
    </w:p>
    <w:p w14:paraId="3B1AB1FF" w14:textId="3987E8AE" w:rsidR="00ED72D5" w:rsidRDefault="00ED72D5" w:rsidP="00ED72D5">
      <w:pPr>
        <w:spacing w:after="0"/>
      </w:pPr>
    </w:p>
    <w:p w14:paraId="2DF63919" w14:textId="59F93E69" w:rsidR="00ED72D5" w:rsidRDefault="00ED72D5" w:rsidP="00ED72D5">
      <w:pPr>
        <w:spacing w:after="0"/>
      </w:pPr>
    </w:p>
    <w:p w14:paraId="49DC232D" w14:textId="77777777" w:rsidR="00ED72D5" w:rsidRDefault="00ED72D5" w:rsidP="00ED72D5">
      <w:pPr>
        <w:spacing w:after="0"/>
      </w:pPr>
    </w:p>
    <w:p w14:paraId="37AAB02D" w14:textId="626AD9C7" w:rsidR="00391DCC" w:rsidRPr="00391DCC" w:rsidRDefault="0094738A" w:rsidP="00391DCC">
      <w:pPr>
        <w:pStyle w:val="ListParagraph"/>
        <w:numPr>
          <w:ilvl w:val="0"/>
          <w:numId w:val="1"/>
        </w:numPr>
        <w:spacing w:after="0"/>
      </w:pPr>
      <w:r>
        <w:t xml:space="preserve"> </w:t>
      </w:r>
      <w:r w:rsidR="00A74832">
        <w:rPr>
          <w:b/>
          <w:bCs/>
        </w:rPr>
        <w:t>Read</w:t>
      </w:r>
      <w:r w:rsidR="00ED72D5">
        <w:rPr>
          <w:b/>
          <w:bCs/>
        </w:rPr>
        <w:t xml:space="preserve"> Acts 7:57-59</w:t>
      </w:r>
      <w:r w:rsidR="00ED72D5">
        <w:rPr>
          <w:b/>
          <w:bCs/>
        </w:rPr>
        <w:t>. Now read</w:t>
      </w:r>
      <w:r w:rsidR="00A74832">
        <w:rPr>
          <w:b/>
          <w:bCs/>
        </w:rPr>
        <w:t xml:space="preserve"> Deuteronomy 17:6-7.</w:t>
      </w:r>
      <w:r w:rsidR="00ED72D5">
        <w:rPr>
          <w:b/>
          <w:bCs/>
        </w:rPr>
        <w:t xml:space="preserve"> </w:t>
      </w:r>
      <w:r w:rsidR="00ED72D5">
        <w:t xml:space="preserve">How many ways did the religious leaders violate this law? </w:t>
      </w:r>
      <w:r w:rsidR="00A74832">
        <w:rPr>
          <w:b/>
          <w:bCs/>
        </w:rPr>
        <w:t xml:space="preserve"> </w:t>
      </w:r>
    </w:p>
    <w:p w14:paraId="61C05702" w14:textId="77777777" w:rsidR="00391DCC" w:rsidRPr="00391DCC" w:rsidRDefault="00391DCC" w:rsidP="00391DCC">
      <w:pPr>
        <w:jc w:val="center"/>
        <w:rPr>
          <w:i/>
          <w:iCs/>
        </w:rPr>
      </w:pPr>
    </w:p>
    <w:sectPr w:rsidR="00391DCC" w:rsidRPr="00391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55F82"/>
    <w:multiLevelType w:val="hybridMultilevel"/>
    <w:tmpl w:val="8DA69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LU0MDWzMDA3MjRQ0lEKTi0uzszPAykwrAUA+xupFywAAAA="/>
  </w:docVars>
  <w:rsids>
    <w:rsidRoot w:val="00391DCC"/>
    <w:rsid w:val="00391DCC"/>
    <w:rsid w:val="0094738A"/>
    <w:rsid w:val="00A74832"/>
    <w:rsid w:val="00B33AD1"/>
    <w:rsid w:val="00ED7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E2B11"/>
  <w15:chartTrackingRefBased/>
  <w15:docId w15:val="{F4138819-ED2C-497C-B66E-915D79921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D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6-07T02:18:00Z</dcterms:created>
  <dcterms:modified xsi:type="dcterms:W3CDTF">2021-06-07T02:47:00Z</dcterms:modified>
</cp:coreProperties>
</file>